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2EF1BBF3" w:rsidR="00B33992" w:rsidRPr="002A2F45" w:rsidRDefault="00B33992" w:rsidP="00871341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 xml:space="preserve">Lab </w:t>
      </w:r>
      <w:r w:rsidR="006C2B6E" w:rsidRPr="002A2F45">
        <w:rPr>
          <w:b/>
          <w:bCs/>
          <w:sz w:val="28"/>
          <w:szCs w:val="28"/>
        </w:rPr>
        <w:t>4</w:t>
      </w:r>
    </w:p>
    <w:p w14:paraId="7D145F6F" w14:textId="05558843" w:rsidR="00F743D7" w:rsidRPr="002A2F45" w:rsidRDefault="00F743D7" w:rsidP="00871341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>Programming Fundamentals (CS-130-01)</w:t>
      </w:r>
    </w:p>
    <w:p w14:paraId="67CCEA5E" w14:textId="344CF7F6" w:rsidR="00B33992" w:rsidRPr="002A2F45" w:rsidRDefault="00B33992" w:rsidP="00871341">
      <w:pPr>
        <w:pStyle w:val="NormalWeb"/>
        <w:rPr>
          <w:b/>
          <w:bCs/>
        </w:rPr>
      </w:pPr>
      <w:r w:rsidRPr="002A2F45">
        <w:rPr>
          <w:b/>
          <w:bCs/>
        </w:rPr>
        <w:t>CS 130-01</w:t>
      </w:r>
      <w:r w:rsidR="003A706F" w:rsidRPr="002A2F45">
        <w:rPr>
          <w:b/>
          <w:bCs/>
        </w:rPr>
        <w:t xml:space="preserve"> Fall 2021</w:t>
      </w:r>
      <w:r w:rsidR="00071C55" w:rsidRPr="002A2F45">
        <w:rPr>
          <w:b/>
          <w:bCs/>
        </w:rPr>
        <w:t xml:space="preserve">                                                                           </w:t>
      </w:r>
      <w:r w:rsidR="002A2F45">
        <w:rPr>
          <w:b/>
          <w:bCs/>
        </w:rPr>
        <w:t xml:space="preserve">                       </w:t>
      </w:r>
      <w:r w:rsidR="00071C55" w:rsidRPr="002A2F45">
        <w:rPr>
          <w:b/>
          <w:bCs/>
        </w:rPr>
        <w:t xml:space="preserve">  Total=100</w:t>
      </w:r>
    </w:p>
    <w:p w14:paraId="5C3E81C1" w14:textId="49D31F8A" w:rsidR="00871341" w:rsidRPr="002A2F45" w:rsidRDefault="00243786" w:rsidP="00871341">
      <w:pPr>
        <w:pStyle w:val="NormalWeb"/>
      </w:pPr>
      <w:r w:rsidRPr="002A2F45">
        <w:t>Select the best possible answer</w:t>
      </w:r>
      <w:r w:rsidR="009E1ADF" w:rsidRPr="002A2F45">
        <w:t xml:space="preserve"> and write it down</w:t>
      </w:r>
      <w:r w:rsidR="003A706F" w:rsidRPr="002A2F45">
        <w:t>:</w:t>
      </w:r>
    </w:p>
    <w:p w14:paraId="436DCE58" w14:textId="322BC646" w:rsidR="00131C91" w:rsidRPr="002A2F45" w:rsidRDefault="00131C91" w:rsidP="00871341">
      <w:pPr>
        <w:pStyle w:val="NormalWeb"/>
      </w:pPr>
      <w:r w:rsidRPr="002A2F45">
        <w:t>Multiple Choice questions</w:t>
      </w:r>
      <w:r w:rsidR="007B2CAC">
        <w:t xml:space="preserve"> (</w:t>
      </w:r>
      <w:r w:rsidR="001D1AA1">
        <w:t>count=</w:t>
      </w:r>
      <w:r w:rsidR="007B2CAC">
        <w:t>15</w:t>
      </w:r>
      <w:r w:rsidR="001D1AA1">
        <w:t>)</w:t>
      </w:r>
      <w:r w:rsidRPr="002A2F45">
        <w:t xml:space="preserve">: </w:t>
      </w:r>
      <w:r w:rsidR="007B2CAC">
        <w:tab/>
      </w:r>
      <w:r w:rsidR="007B2CAC">
        <w:tab/>
      </w:r>
      <w:r w:rsidR="007B2CAC">
        <w:tab/>
      </w:r>
      <w:r w:rsidR="007B2CAC">
        <w:tab/>
      </w:r>
      <w:r w:rsidR="007B2CAC">
        <w:tab/>
      </w:r>
      <w:r w:rsidR="006C3489">
        <w:t xml:space="preserve">       </w:t>
      </w:r>
      <w:r w:rsidR="007B2CAC" w:rsidRPr="006C3489">
        <w:rPr>
          <w:b/>
          <w:bCs/>
        </w:rPr>
        <w:t>15</w:t>
      </w:r>
      <w:r w:rsidR="006C3489">
        <w:rPr>
          <w:b/>
          <w:bCs/>
        </w:rPr>
        <w:t>x</w:t>
      </w:r>
      <w:r w:rsidR="007B2CAC" w:rsidRPr="006C3489">
        <w:rPr>
          <w:b/>
          <w:bCs/>
        </w:rPr>
        <w:t>4=60</w:t>
      </w:r>
      <w:r w:rsidR="006C3489" w:rsidRPr="006C3489">
        <w:rPr>
          <w:b/>
          <w:bCs/>
        </w:rPr>
        <w:t xml:space="preserve"> points</w:t>
      </w:r>
    </w:p>
    <w:p w14:paraId="72D56EE9" w14:textId="1B5A1E81" w:rsidR="277CDC1C" w:rsidRDefault="277CDC1C" w:rsidP="277CDC1C">
      <w:pPr>
        <w:pStyle w:val="NormalWeb"/>
      </w:pPr>
    </w:p>
    <w:p w14:paraId="09221A3F" w14:textId="2EAEE67F" w:rsidR="00D36385" w:rsidRPr="00303F02" w:rsidRDefault="00131C91" w:rsidP="0031727D">
      <w:pPr>
        <w:pStyle w:val="ListParagraph"/>
        <w:numPr>
          <w:ilvl w:val="0"/>
          <w:numId w:val="1"/>
        </w:numPr>
        <w:spacing w:before="100" w:beforeAutospacing="1" w:after="360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03F02">
        <w:rPr>
          <w:rFonts w:ascii="Times New Roman" w:hAnsi="Times New Roman" w:cs="Times New Roman"/>
          <w:b/>
          <w:bCs/>
          <w:sz w:val="24"/>
          <w:szCs w:val="24"/>
        </w:rPr>
        <w:t xml:space="preserve">Which assignment statement declares </w:t>
      </w:r>
      <w:r w:rsidR="00CC10E8" w:rsidRPr="00303F02">
        <w:rPr>
          <w:rFonts w:ascii="Times New Roman" w:hAnsi="Times New Roman" w:cs="Times New Roman"/>
          <w:b/>
          <w:bCs/>
          <w:sz w:val="24"/>
          <w:szCs w:val="24"/>
        </w:rPr>
        <w:t xml:space="preserve">32 </w:t>
      </w:r>
      <w:r w:rsidR="005B3E1A" w:rsidRPr="00303F02">
        <w:rPr>
          <w:rFonts w:ascii="Times New Roman" w:hAnsi="Times New Roman" w:cs="Times New Roman"/>
          <w:b/>
          <w:bCs/>
          <w:sz w:val="24"/>
          <w:szCs w:val="24"/>
        </w:rPr>
        <w:t>bits</w:t>
      </w:r>
      <w:r w:rsidRPr="00303F02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0B4545E7" w14:textId="52495064" w:rsidR="00131C91" w:rsidRPr="008F4EFC" w:rsidRDefault="1E9370B4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8F4EFC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</w:t>
      </w:r>
      <w:r w:rsidR="002A2F45" w:rsidRPr="008F4EFC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t</w:t>
      </w:r>
      <w:r w:rsidRPr="008F4EFC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  </w:t>
      </w:r>
    </w:p>
    <w:p w14:paraId="2EEBEC7A" w14:textId="2220D6D1" w:rsidR="00CC10E8" w:rsidRPr="002A2F45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055395C8" w14:textId="38C31F64" w:rsidR="00CC10E8" w:rsidRPr="002A2F45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12238042" w14:textId="52FF5B57" w:rsidR="00CC10E8" w:rsidRPr="002A2F45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17D5D8DA" w14:textId="61776A7D" w:rsidR="005B3E1A" w:rsidRPr="002A2F45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121FDA1F" w14:textId="35146ADC" w:rsidR="592E8A4C" w:rsidRDefault="002A2F45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Ans: </w:t>
      </w:r>
    </w:p>
    <w:p w14:paraId="0D0AFB08" w14:textId="5879E9F0" w:rsidR="005B3E1A" w:rsidRPr="00303F02" w:rsidRDefault="005B3E1A" w:rsidP="005B3E1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03F02">
        <w:rPr>
          <w:rFonts w:ascii="Times New Roman" w:hAnsi="Times New Roman" w:cs="Times New Roman"/>
          <w:b/>
          <w:bCs/>
          <w:sz w:val="24"/>
          <w:szCs w:val="24"/>
        </w:rPr>
        <w:t>Which assignment statement declares 8 bits?</w:t>
      </w:r>
    </w:p>
    <w:p w14:paraId="6D0FFDA1" w14:textId="4D4CB401" w:rsidR="005B3E1A" w:rsidRPr="002A2F45" w:rsidRDefault="008F4EFC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2A2F45"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t</w:t>
      </w:r>
    </w:p>
    <w:p w14:paraId="1981F670" w14:textId="2025A9A7" w:rsidR="005B3E1A" w:rsidRPr="002A2F45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29D7DE5C" w14:textId="37C7516D" w:rsidR="005B3E1A" w:rsidRPr="002A2F45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597A47B0" w14:textId="2C30D886" w:rsidR="005B3E1A" w:rsidRPr="002A2F45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431D03BA" w14:textId="40572F5B" w:rsidR="005B3E1A" w:rsidRPr="008F4EFC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F4EF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4E494B59" w14:textId="760C442B" w:rsidR="043E9BEE" w:rsidRDefault="002A2F45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  <w:r w:rsidR="00FE028B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FE028B" w:rsidRPr="00E86C3A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>byte</w:t>
      </w:r>
    </w:p>
    <w:p w14:paraId="4EF16051" w14:textId="05405EC5" w:rsidR="00E55EE8" w:rsidRPr="006F2483" w:rsidRDefault="00E55EE8" w:rsidP="00E55EE8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F2483">
        <w:rPr>
          <w:rFonts w:ascii="Times New Roman" w:hAnsi="Times New Roman" w:cs="Times New Roman"/>
          <w:b/>
          <w:bCs/>
          <w:sz w:val="24"/>
          <w:szCs w:val="24"/>
        </w:rPr>
        <w:t xml:space="preserve">Which of </w:t>
      </w:r>
      <w:r w:rsidR="4AE2C7FC" w:rsidRPr="006F2483">
        <w:rPr>
          <w:rFonts w:ascii="Times New Roman" w:hAnsi="Times New Roman" w:cs="Times New Roman"/>
          <w:b/>
          <w:bCs/>
          <w:sz w:val="24"/>
          <w:szCs w:val="24"/>
        </w:rPr>
        <w:t>these statements</w:t>
      </w:r>
      <w:r w:rsidRPr="006F2483">
        <w:rPr>
          <w:rFonts w:ascii="Times New Roman" w:hAnsi="Times New Roman" w:cs="Times New Roman"/>
          <w:b/>
          <w:bCs/>
          <w:sz w:val="24"/>
          <w:szCs w:val="24"/>
        </w:rPr>
        <w:t xml:space="preserve"> declares a constant in Java?</w:t>
      </w:r>
    </w:p>
    <w:p w14:paraId="35CB6D63" w14:textId="0B5859EA" w:rsidR="00E55EE8" w:rsidRPr="00D2294A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D2294A">
        <w:rPr>
          <w:rFonts w:ascii="Times New Roman" w:hAnsi="Times New Roman" w:cs="Times New Roman"/>
          <w:sz w:val="24"/>
          <w:szCs w:val="24"/>
          <w:highlight w:val="yellow"/>
        </w:rPr>
        <w:t>final</w:t>
      </w:r>
    </w:p>
    <w:p w14:paraId="028F9C0E" w14:textId="1B17A20F" w:rsidR="00E55EE8" w:rsidRPr="002A2F45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hAnsi="Times New Roman" w:cs="Times New Roman"/>
          <w:sz w:val="24"/>
          <w:szCs w:val="24"/>
        </w:rPr>
        <w:t>const</w:t>
      </w:r>
    </w:p>
    <w:p w14:paraId="1667615C" w14:textId="3F254116" w:rsidR="00E55EE8" w:rsidRPr="002A2F45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hAnsi="Times New Roman" w:cs="Times New Roman"/>
          <w:sz w:val="24"/>
          <w:szCs w:val="24"/>
        </w:rPr>
        <w:t>void</w:t>
      </w:r>
    </w:p>
    <w:p w14:paraId="45D1FA5A" w14:textId="6A88AE41" w:rsidR="00E55EE8" w:rsidRPr="00D2294A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2294A">
        <w:rPr>
          <w:rFonts w:ascii="Times New Roman" w:hAnsi="Times New Roman" w:cs="Times New Roman"/>
          <w:b/>
          <w:bCs/>
          <w:sz w:val="24"/>
          <w:szCs w:val="24"/>
        </w:rPr>
        <w:t>static</w:t>
      </w:r>
    </w:p>
    <w:p w14:paraId="180778DD" w14:textId="572ACBDC" w:rsidR="63218F7F" w:rsidRDefault="002A2F45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3CBB7343" w14:textId="76469844" w:rsidR="00E55EE8" w:rsidRPr="00417B7E" w:rsidRDefault="0079190A" w:rsidP="0079190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17B7E">
        <w:rPr>
          <w:rFonts w:ascii="Times New Roman" w:hAnsi="Times New Roman" w:cs="Times New Roman"/>
          <w:b/>
          <w:bCs/>
          <w:sz w:val="24"/>
          <w:szCs w:val="24"/>
        </w:rPr>
        <w:t>Which statement is correct for importing the Scanner class?</w:t>
      </w:r>
    </w:p>
    <w:p w14:paraId="10917BE5" w14:textId="169A68D0" w:rsidR="00617DAD" w:rsidRPr="002D0F50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D0F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import </w:t>
      </w:r>
      <w:proofErr w:type="spellStart"/>
      <w:proofErr w:type="gramStart"/>
      <w:r w:rsidRPr="002D0F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.util</w:t>
      </w:r>
      <w:proofErr w:type="gramEnd"/>
      <w:r w:rsidRPr="002D0F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.Scanner</w:t>
      </w:r>
      <w:proofErr w:type="spellEnd"/>
      <w:r w:rsidR="007A600F" w:rsidRPr="002D0F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;</w:t>
      </w:r>
    </w:p>
    <w:p w14:paraId="27A5AE82" w14:textId="60C8E8DE" w:rsidR="005B3E1A" w:rsidRPr="002A2F45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79190A"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port </w:t>
      </w:r>
      <w:proofErr w:type="spellStart"/>
      <w:proofErr w:type="gramStart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util</w:t>
      </w:r>
      <w:proofErr w:type="gramEnd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="007A600F"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0F1AD7E6" w14:textId="34A11947" w:rsidR="00617DAD" w:rsidRPr="002A2F45" w:rsidRDefault="007A600F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mport scanner;</w:t>
      </w:r>
    </w:p>
    <w:p w14:paraId="558320A1" w14:textId="27815367" w:rsidR="007A600F" w:rsidRDefault="007A600F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ort </w:t>
      </w:r>
      <w:proofErr w:type="spellStart"/>
      <w:proofErr w:type="gramStart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lang</w:t>
      </w:r>
      <w:proofErr w:type="gramEnd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1EC1A283" w14:textId="6EA71E11" w:rsidR="5E8BE94D" w:rsidRDefault="002A2F45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587F6A99" w14:textId="27246369" w:rsidR="00A10D90" w:rsidRPr="00417B7E" w:rsidRDefault="00A10D90" w:rsidP="0092375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17B7E">
        <w:rPr>
          <w:rFonts w:ascii="Times New Roman" w:hAnsi="Times New Roman" w:cs="Times New Roman"/>
          <w:b/>
          <w:bCs/>
          <w:sz w:val="24"/>
          <w:szCs w:val="24"/>
        </w:rPr>
        <w:lastRenderedPageBreak/>
        <w:t>Which of the following lines is a properly formatted comment in Java?</w:t>
      </w:r>
    </w:p>
    <w:p w14:paraId="3A067ED3" w14:textId="2493B92F" w:rsidR="00923759" w:rsidRPr="002A2F45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/ This is a comment</w:t>
      </w:r>
    </w:p>
    <w:p w14:paraId="52340AED" w14:textId="65A7CAD5" w:rsidR="00923759" w:rsidRPr="002A2F45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* This is a comment */</w:t>
      </w:r>
    </w:p>
    <w:p w14:paraId="711D2D82" w14:textId="003C5A33" w:rsidR="00C8542F" w:rsidRPr="002A2F45" w:rsidRDefault="00C8542F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#This is a comment</w:t>
      </w:r>
    </w:p>
    <w:p w14:paraId="265CF866" w14:textId="64F2C75B" w:rsidR="00C8542F" w:rsidRPr="002D0F50" w:rsidRDefault="00C8542F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D0F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Both a and b</w:t>
      </w:r>
    </w:p>
    <w:p w14:paraId="50D6D6A8" w14:textId="7F37B981" w:rsidR="00684C3C" w:rsidRDefault="00684C3C" w:rsidP="00684C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684C3C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17F095C6" w14:textId="77777777" w:rsidR="00303F02" w:rsidRPr="00684C3C" w:rsidRDefault="00303F02" w:rsidP="00684C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5E1AFD9" w14:textId="7C00F0B4" w:rsidR="00C8542F" w:rsidRPr="00417B7E" w:rsidRDefault="00C8542F" w:rsidP="00C8542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17B7E">
        <w:rPr>
          <w:rFonts w:ascii="Times New Roman" w:hAnsi="Times New Roman" w:cs="Times New Roman"/>
          <w:b/>
          <w:bCs/>
          <w:sz w:val="24"/>
          <w:szCs w:val="24"/>
        </w:rPr>
        <w:t>Java is _____________________ language. (Check all that apply)</w:t>
      </w:r>
    </w:p>
    <w:p w14:paraId="4B1F2698" w14:textId="37AC153C" w:rsidR="005D0EC3" w:rsidRPr="00D2294A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a procedural</w:t>
      </w:r>
    </w:p>
    <w:p w14:paraId="5FB779D5" w14:textId="0C52CBF3" w:rsidR="005D0EC3" w:rsidRPr="002A2F45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nctional</w:t>
      </w:r>
    </w:p>
    <w:p w14:paraId="5F66EEA9" w14:textId="26E94075" w:rsidR="005D0EC3" w:rsidRPr="002D0F50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D0F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object-oriented</w:t>
      </w:r>
    </w:p>
    <w:p w14:paraId="5D5A8651" w14:textId="5DFEC5A0" w:rsidR="005D0EC3" w:rsidRPr="00D2294A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mperative</w:t>
      </w:r>
    </w:p>
    <w:p w14:paraId="11F0644B" w14:textId="17D48247" w:rsidR="00370D1E" w:rsidRDefault="00370D1E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ripting</w:t>
      </w:r>
    </w:p>
    <w:p w14:paraId="72C3298B" w14:textId="5562EC30" w:rsidR="0F265772" w:rsidRDefault="00684C3C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1621FE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1C42B8CA" w14:textId="77777777" w:rsidR="00303F02" w:rsidRDefault="00303F02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E587784" w14:textId="7745628E" w:rsidR="00370D1E" w:rsidRPr="00417B7E" w:rsidRDefault="00370D1E" w:rsidP="00370D1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17B7E">
        <w:rPr>
          <w:rFonts w:ascii="Times New Roman" w:hAnsi="Times New Roman" w:cs="Times New Roman"/>
          <w:b/>
          <w:bCs/>
          <w:sz w:val="24"/>
          <w:szCs w:val="24"/>
        </w:rPr>
        <w:t xml:space="preserve">Which of the following is an example of an </w:t>
      </w:r>
      <w:r w:rsidRPr="00417B7E">
        <w:rPr>
          <w:rStyle w:val="Emphasis"/>
          <w:rFonts w:ascii="Times New Roman" w:hAnsi="Times New Roman" w:cs="Times New Roman"/>
          <w:b/>
          <w:bCs/>
          <w:sz w:val="24"/>
          <w:szCs w:val="24"/>
        </w:rPr>
        <w:t>invalid</w:t>
      </w:r>
      <w:r w:rsidRPr="00417B7E">
        <w:rPr>
          <w:rFonts w:ascii="Times New Roman" w:hAnsi="Times New Roman" w:cs="Times New Roman"/>
          <w:b/>
          <w:bCs/>
          <w:sz w:val="24"/>
          <w:szCs w:val="24"/>
        </w:rPr>
        <w:t xml:space="preserve"> assignment or declaration statement?</w:t>
      </w:r>
    </w:p>
    <w:p w14:paraId="3BE2E29D" w14:textId="2B28CC14" w:rsidR="00370D1E" w:rsidRPr="002A2F45" w:rsidRDefault="00370D1E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 age = 30;</w:t>
      </w:r>
    </w:p>
    <w:p w14:paraId="5729EF2F" w14:textId="704C614B" w:rsidR="00370D1E" w:rsidRPr="002A2F45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 money, dollars = 0, cents = 0;</w:t>
      </w:r>
    </w:p>
    <w:p w14:paraId="3D3D76C7" w14:textId="6D7EB2A6" w:rsidR="004A1AA7" w:rsidRPr="00D2294A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nt years = 1; months = 12; days = 365;</w:t>
      </w:r>
    </w:p>
    <w:p w14:paraId="30987993" w14:textId="41EBC97E" w:rsidR="004A1AA7" w:rsidRPr="002A2F45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 length, meters, centimeters, millimeters</w:t>
      </w:r>
      <w:r w:rsidR="763862BE" w:rsidRPr="0F2657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3016DDF" w14:textId="48D7B1D6" w:rsidR="004A1AA7" w:rsidRPr="00D2294A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15CE3A9B" w14:textId="56034B78" w:rsidR="00303F02" w:rsidRDefault="001621FE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1621FE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68B36163" w14:textId="15E250BE" w:rsidR="00303F02" w:rsidRDefault="00303F02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33F2CD36" w14:textId="41907A1B" w:rsidR="00403722" w:rsidRPr="00417B7E" w:rsidRDefault="00403722" w:rsidP="0040372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17B7E">
        <w:rPr>
          <w:rFonts w:ascii="Times New Roman" w:hAnsi="Times New Roman" w:cs="Times New Roman"/>
          <w:b/>
          <w:bCs/>
          <w:sz w:val="24"/>
          <w:szCs w:val="24"/>
        </w:rPr>
        <w:t>Java has two basic kinds of numeric values: _____________, which have no fractional part, and ___________________ which do.</w:t>
      </w:r>
    </w:p>
    <w:p w14:paraId="5EA94163" w14:textId="334BE531" w:rsidR="00403722" w:rsidRPr="002A2F45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s, longs</w:t>
      </w:r>
    </w:p>
    <w:p w14:paraId="01A45B87" w14:textId="30E0FF0D" w:rsidR="00403722" w:rsidRPr="002A2F45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s, floating points</w:t>
      </w:r>
    </w:p>
    <w:p w14:paraId="42A574A8" w14:textId="1600885B" w:rsidR="00096B72" w:rsidRPr="002A2F45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acters, bytes</w:t>
      </w:r>
    </w:p>
    <w:p w14:paraId="2D7BC308" w14:textId="0759558F" w:rsidR="00096B72" w:rsidRPr="007D0D7F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7D0D7F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ntegers, floating points</w:t>
      </w:r>
    </w:p>
    <w:p w14:paraId="09340E1E" w14:textId="435CCB07" w:rsidR="00096B72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gers, longs</w:t>
      </w:r>
    </w:p>
    <w:p w14:paraId="4C8EDF6F" w14:textId="1BF69A51" w:rsidR="2763B473" w:rsidRDefault="00ED4019" w:rsidP="2763B473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CD16FB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7CC12290" w14:textId="77777777" w:rsidR="00303F02" w:rsidRDefault="00303F02" w:rsidP="2763B473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24163730" w14:textId="77777777" w:rsidR="007B0D74" w:rsidRDefault="007B0D74" w:rsidP="2763B473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063D3A89" w14:textId="77777777" w:rsidR="001B356D" w:rsidRPr="001B356D" w:rsidRDefault="001B356D" w:rsidP="001B356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B356D">
        <w:rPr>
          <w:rFonts w:ascii="Times New Roman" w:hAnsi="Times New Roman" w:cs="Times New Roman"/>
          <w:b/>
          <w:bCs/>
          <w:sz w:val="24"/>
          <w:szCs w:val="24"/>
        </w:rPr>
        <w:lastRenderedPageBreak/>
        <w:t>A syntax error is a _____________________.</w:t>
      </w:r>
    </w:p>
    <w:p w14:paraId="73E7C60C" w14:textId="1DA559AE" w:rsidR="001B356D" w:rsidRPr="007D0D7F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D0D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logical error</w:t>
      </w:r>
    </w:p>
    <w:p w14:paraId="75FB3DA8" w14:textId="03B655AD" w:rsidR="001B356D" w:rsidRPr="001B356D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D0D7F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a compile-time error</w:t>
      </w:r>
    </w:p>
    <w:p w14:paraId="6BFA0B58" w14:textId="77777777" w:rsidR="00605D8E" w:rsidRPr="00605D8E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1B35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run-time </w:t>
      </w:r>
      <w:proofErr w:type="gramStart"/>
      <w:r w:rsidRPr="001B35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rror</w:t>
      </w:r>
      <w:proofErr w:type="gramEnd"/>
    </w:p>
    <w:p w14:paraId="176CFB29" w14:textId="77777777" w:rsidR="00336720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F61D64">
        <w:t>a bug</w:t>
      </w:r>
    </w:p>
    <w:p w14:paraId="42795675" w14:textId="04324425" w:rsidR="001B356D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F61D64">
        <w:t>an exception</w:t>
      </w:r>
    </w:p>
    <w:p w14:paraId="5E3A6F3C" w14:textId="77777777" w:rsidR="007D2C58" w:rsidRPr="007D2C58" w:rsidRDefault="007D2C58" w:rsidP="007D2C58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7D2C58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43F6AD3B" w14:textId="7CF0B401" w:rsidR="001B356D" w:rsidRPr="00605D8E" w:rsidRDefault="001B356D" w:rsidP="00605D8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05D8E">
        <w:rPr>
          <w:rFonts w:ascii="Times New Roman" w:hAnsi="Times New Roman" w:cs="Times New Roman"/>
          <w:b/>
          <w:bCs/>
          <w:sz w:val="24"/>
          <w:szCs w:val="24"/>
        </w:rPr>
        <w:t xml:space="preserve">    Which of the following will is considered a logical error?</w:t>
      </w:r>
    </w:p>
    <w:p w14:paraId="69608B65" w14:textId="189DBF9C" w:rsidR="001B356D" w:rsidRPr="0033672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672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getting a semicolon at the end of a programming statement</w:t>
      </w:r>
    </w:p>
    <w:p w14:paraId="37D08F2A" w14:textId="3647A5BE" w:rsidR="001B356D" w:rsidRPr="0033672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672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yping a curly bracket when you should have typed a parenthesis</w:t>
      </w:r>
    </w:p>
    <w:p w14:paraId="57110032" w14:textId="096AF6C6" w:rsidR="001B356D" w:rsidRPr="007D0D7F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7D0D7F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multiplying two numbers when you meant to add them</w:t>
      </w:r>
    </w:p>
    <w:p w14:paraId="42415202" w14:textId="149BC172" w:rsidR="001B356D" w:rsidRPr="0033672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672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viding by zero</w:t>
      </w:r>
    </w:p>
    <w:p w14:paraId="5EF3FA61" w14:textId="729A2347" w:rsidR="001B356D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672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sspelling an identifier</w:t>
      </w:r>
    </w:p>
    <w:p w14:paraId="06F82020" w14:textId="77777777" w:rsidR="0091192A" w:rsidRPr="0091192A" w:rsidRDefault="0091192A" w:rsidP="0091192A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91192A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50D94B68" w14:textId="2F88F10A" w:rsidR="001B356D" w:rsidRPr="009220BA" w:rsidRDefault="001B356D" w:rsidP="009220B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220BA">
        <w:rPr>
          <w:rFonts w:ascii="Times New Roman" w:hAnsi="Times New Roman" w:cs="Times New Roman"/>
          <w:b/>
          <w:bCs/>
          <w:sz w:val="24"/>
          <w:szCs w:val="24"/>
        </w:rPr>
        <w:t xml:space="preserve">    The Java compiler translates Java source code into ____________</w:t>
      </w:r>
      <w:proofErr w:type="gramStart"/>
      <w:r w:rsidRPr="009220BA">
        <w:rPr>
          <w:rFonts w:ascii="Times New Roman" w:hAnsi="Times New Roman" w:cs="Times New Roman"/>
          <w:b/>
          <w:bCs/>
          <w:sz w:val="24"/>
          <w:szCs w:val="24"/>
        </w:rPr>
        <w:t>_ .</w:t>
      </w:r>
      <w:proofErr w:type="gramEnd"/>
    </w:p>
    <w:p w14:paraId="5DDC3105" w14:textId="77777777" w:rsidR="009220BA" w:rsidRPr="002D0F5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D0F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 bytecode</w:t>
      </w:r>
    </w:p>
    <w:p w14:paraId="502A51E5" w14:textId="77777777" w:rsidR="009220BA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220B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++</w:t>
      </w:r>
    </w:p>
    <w:p w14:paraId="3B2EAB66" w14:textId="4E23B454" w:rsidR="001B356D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220B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embly code</w:t>
      </w:r>
    </w:p>
    <w:p w14:paraId="4B68ED75" w14:textId="77777777" w:rsidR="000F7AE2" w:rsidRDefault="001B356D" w:rsidP="000F7A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F7AE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chine code</w:t>
      </w:r>
      <w:r w:rsidRPr="000F7AE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08724100" w14:textId="10F6B2DE" w:rsidR="001B356D" w:rsidRPr="000F7AE2" w:rsidRDefault="001B356D" w:rsidP="000F7A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F7AE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 object-oriented language</w:t>
      </w:r>
    </w:p>
    <w:p w14:paraId="2EC66322" w14:textId="77777777" w:rsidR="0091192A" w:rsidRPr="0091192A" w:rsidRDefault="0091192A" w:rsidP="0091192A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91192A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05B10553" w14:textId="5801C3DF" w:rsidR="00096B72" w:rsidRPr="006D6306" w:rsidRDefault="00096B72" w:rsidP="00096B7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D6306">
        <w:rPr>
          <w:rFonts w:ascii="Times New Roman" w:hAnsi="Times New Roman" w:cs="Times New Roman"/>
          <w:b/>
          <w:bCs/>
          <w:sz w:val="24"/>
          <w:szCs w:val="24"/>
        </w:rPr>
        <w:t>To assign a value stored in a double variable to an int variable, use</w:t>
      </w:r>
    </w:p>
    <w:p w14:paraId="56C4279D" w14:textId="4687D69B" w:rsidR="00D71709" w:rsidRPr="00D2294A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a cast operator</w:t>
      </w:r>
    </w:p>
    <w:p w14:paraId="6440DE22" w14:textId="1A13C4C3" w:rsidR="00D71709" w:rsidRPr="00D2294A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motion</w:t>
      </w:r>
    </w:p>
    <w:p w14:paraId="03703B4B" w14:textId="78B9B288" w:rsidR="00D71709" w:rsidRPr="002A2F45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print </w:t>
      </w:r>
      <w:r w:rsidR="00F379C1"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tements</w:t>
      </w:r>
    </w:p>
    <w:p w14:paraId="3BC17250" w14:textId="0560BF74" w:rsidR="00D71709" w:rsidRPr="002A2F45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widening conversion</w:t>
      </w:r>
    </w:p>
    <w:p w14:paraId="6B9D7924" w14:textId="60393BFC" w:rsidR="00D71709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hing.  Java will do this automatically</w:t>
      </w:r>
    </w:p>
    <w:p w14:paraId="0EBF1C20" w14:textId="0702FBE1" w:rsidR="00CD16FB" w:rsidRDefault="00CD16FB" w:rsidP="00CD16F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CD16FB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2B3C6A05" w14:textId="60D32668" w:rsidR="00F01DE2" w:rsidRPr="006D6306" w:rsidRDefault="00F01DE2" w:rsidP="00F01DE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D6306">
        <w:rPr>
          <w:rFonts w:ascii="Times New Roman" w:hAnsi="Times New Roman" w:cs="Times New Roman"/>
          <w:b/>
          <w:bCs/>
          <w:sz w:val="24"/>
          <w:szCs w:val="24"/>
        </w:rPr>
        <w:t>Which of the following data types only allows one of two possible values to be assigned?</w:t>
      </w:r>
    </w:p>
    <w:p w14:paraId="1F755DFE" w14:textId="758EF4F4" w:rsidR="00F01DE2" w:rsidRPr="002A2F45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</w:t>
      </w:r>
    </w:p>
    <w:p w14:paraId="721016AD" w14:textId="3A7A3998" w:rsidR="00F01DE2" w:rsidRPr="002A2F45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63EEF151" w14:textId="6C8AFF49" w:rsidR="00F01DE2" w:rsidRPr="002D0F5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proofErr w:type="spellStart"/>
      <w:r w:rsidRPr="002D0F5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boolean</w:t>
      </w:r>
      <w:proofErr w:type="spellEnd"/>
    </w:p>
    <w:p w14:paraId="7597C54F" w14:textId="1587587F" w:rsidR="00FB5E8F" w:rsidRPr="002A2F45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18E009A6" w14:textId="5A0AC59F" w:rsidR="00FB5E8F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5CD82F35" w14:textId="4A2709DA" w:rsidR="00303F02" w:rsidRDefault="00F379C1" w:rsidP="0067625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379C1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64856A0B" w14:textId="06CD64C1" w:rsidR="00FB5E8F" w:rsidRPr="006D6306" w:rsidRDefault="00FB5E8F" w:rsidP="00FB5E8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D630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user </w:t>
      </w:r>
      <w:proofErr w:type="gramStart"/>
      <w:r w:rsidRPr="006D6306">
        <w:rPr>
          <w:rFonts w:ascii="Times New Roman" w:hAnsi="Times New Roman" w:cs="Times New Roman"/>
          <w:b/>
          <w:bCs/>
          <w:sz w:val="24"/>
          <w:szCs w:val="24"/>
        </w:rPr>
        <w:t>types</w:t>
      </w:r>
      <w:proofErr w:type="gramEnd"/>
      <w:r w:rsidRPr="006D6306">
        <w:rPr>
          <w:rFonts w:ascii="Times New Roman" w:hAnsi="Times New Roman" w:cs="Times New Roman"/>
          <w:b/>
          <w:bCs/>
          <w:sz w:val="24"/>
          <w:szCs w:val="24"/>
        </w:rPr>
        <w:t xml:space="preserve"> the number -12.6 in response to a prompt in a program.  Which Scanner class method should be used to read the user input as a numeric value?</w:t>
      </w:r>
    </w:p>
    <w:p w14:paraId="244C7CEF" w14:textId="15EAE5F3" w:rsidR="00FB5E8F" w:rsidRPr="002A2F45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Int</w:t>
      </w:r>
      <w:proofErr w:type="spellEnd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31E35968" w14:textId="0B549072" w:rsidR="00EC7552" w:rsidRPr="00D2294A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proofErr w:type="spellStart"/>
      <w:proofErr w:type="gramStart"/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extDouble</w:t>
      </w:r>
      <w:proofErr w:type="spellEnd"/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(</w:t>
      </w:r>
      <w:proofErr w:type="gramEnd"/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)</w:t>
      </w:r>
    </w:p>
    <w:p w14:paraId="347C8F9A" w14:textId="00AA610A" w:rsidR="00EC7552" w:rsidRPr="002A2F45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Line</w:t>
      </w:r>
      <w:proofErr w:type="spellEnd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)</w:t>
      </w:r>
    </w:p>
    <w:p w14:paraId="23595D9A" w14:textId="7F8DD8E4" w:rsidR="00EC7552" w:rsidRPr="002A2F45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(</w:t>
      </w:r>
      <w:proofErr w:type="gramEnd"/>
      <w:r w:rsidRPr="002A2F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7FC6A965" w14:textId="23C58C7D" w:rsidR="008066B8" w:rsidRPr="00D2294A" w:rsidRDefault="008066B8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2294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y of these methods would work</w:t>
      </w:r>
    </w:p>
    <w:p w14:paraId="1A5CBFA8" w14:textId="2D652A94" w:rsidR="00303F02" w:rsidRDefault="652146BD" w:rsidP="573FAF53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131BA12F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626C8488" w14:textId="0700DA23" w:rsidR="592E577B" w:rsidRPr="006D6306" w:rsidRDefault="008066B8" w:rsidP="35DC417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D6306">
        <w:rPr>
          <w:rFonts w:ascii="Times New Roman" w:eastAsia="Times New Roman" w:hAnsi="Times New Roman" w:cs="Times New Roman"/>
          <w:b/>
          <w:bCs/>
          <w:sz w:val="24"/>
          <w:szCs w:val="24"/>
        </w:rPr>
        <w:t>Consider the following snippet of code:</w:t>
      </w:r>
    </w:p>
    <w:p w14:paraId="3D45FFAB" w14:textId="14BA11AC" w:rsidR="31105835" w:rsidRPr="00040D9F" w:rsidRDefault="008066B8" w:rsidP="00040D9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0D9F">
        <w:rPr>
          <w:rFonts w:ascii="Times New Roman" w:eastAsia="Times New Roman" w:hAnsi="Times New Roman" w:cs="Times New Roman"/>
          <w:b/>
          <w:bCs/>
          <w:sz w:val="24"/>
          <w:szCs w:val="24"/>
        </w:rPr>
        <w:t>              System.out.println("30 plus 25 is " + 30 + 25);</w:t>
      </w:r>
    </w:p>
    <w:p w14:paraId="4604AD37" w14:textId="4CD0378A" w:rsidR="31105835" w:rsidRPr="006D6306" w:rsidRDefault="00D84B07" w:rsidP="00040D9F">
      <w:pPr>
        <w:spacing w:before="100" w:beforeAutospacing="1" w:after="100" w:afterAutospacing="1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sz w:val="24"/>
          <w:szCs w:val="24"/>
        </w:rPr>
      </w:pPr>
      <w:r w:rsidRPr="002A2F45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6D6306">
        <w:rPr>
          <w:rStyle w:val="Strong"/>
          <w:rFonts w:ascii="Times New Roman" w:hAnsi="Times New Roman" w:cs="Times New Roman"/>
          <w:bCs w:val="0"/>
          <w:sz w:val="24"/>
          <w:szCs w:val="24"/>
        </w:rPr>
        <w:t>What is printed by this line?</w:t>
      </w:r>
    </w:p>
    <w:p w14:paraId="45D7B17E" w14:textId="344D74ED" w:rsidR="00D84B07" w:rsidRPr="002A2F45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30CE896F">
        <w:rPr>
          <w:rFonts w:ascii="Times New Roman" w:hAnsi="Times New Roman" w:cs="Times New Roman"/>
          <w:sz w:val="24"/>
          <w:szCs w:val="24"/>
        </w:rPr>
        <w:t>plus 25 is 55</w:t>
      </w:r>
    </w:p>
    <w:p w14:paraId="1A8B7F9E" w14:textId="59A5476A" w:rsidR="00EC79C8" w:rsidRPr="002A2F45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30CE896F">
        <w:rPr>
          <w:rFonts w:ascii="Times New Roman" w:hAnsi="Times New Roman" w:cs="Times New Roman"/>
          <w:sz w:val="24"/>
          <w:szCs w:val="24"/>
        </w:rPr>
        <w:t>30 plus 25 is 30</w:t>
      </w:r>
    </w:p>
    <w:p w14:paraId="34B198F5" w14:textId="578D9DEE" w:rsidR="00EC79C8" w:rsidRPr="002A2F45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30CE896F">
        <w:rPr>
          <w:rFonts w:ascii="Times New Roman" w:hAnsi="Times New Roman" w:cs="Times New Roman"/>
          <w:sz w:val="24"/>
          <w:szCs w:val="24"/>
        </w:rPr>
        <w:t xml:space="preserve">30 plus 25 is </w:t>
      </w:r>
      <w:r w:rsidR="007524BB" w:rsidRPr="30CE896F">
        <w:rPr>
          <w:rFonts w:ascii="Times New Roman" w:hAnsi="Times New Roman" w:cs="Times New Roman"/>
          <w:sz w:val="24"/>
          <w:szCs w:val="24"/>
        </w:rPr>
        <w:t>5</w:t>
      </w:r>
      <w:r w:rsidRPr="30CE896F">
        <w:rPr>
          <w:rFonts w:ascii="Times New Roman" w:hAnsi="Times New Roman" w:cs="Times New Roman"/>
          <w:sz w:val="24"/>
          <w:szCs w:val="24"/>
        </w:rPr>
        <w:t>5</w:t>
      </w:r>
    </w:p>
    <w:p w14:paraId="74E7FDC8" w14:textId="68B08840" w:rsidR="00EC79C8" w:rsidRPr="002D0F50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2D0F50">
        <w:rPr>
          <w:rFonts w:ascii="Times New Roman" w:hAnsi="Times New Roman" w:cs="Times New Roman"/>
          <w:sz w:val="24"/>
          <w:szCs w:val="24"/>
          <w:highlight w:val="yellow"/>
        </w:rPr>
        <w:t>30 plus 25 is 3025</w:t>
      </w:r>
    </w:p>
    <w:p w14:paraId="5767F569" w14:textId="53BC7140" w:rsidR="007524BB" w:rsidRPr="002A2F45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30CE896F">
        <w:rPr>
          <w:rFonts w:ascii="Times New Roman" w:hAnsi="Times New Roman" w:cs="Times New Roman"/>
          <w:sz w:val="24"/>
          <w:szCs w:val="24"/>
        </w:rPr>
        <w:t>this snippet of code will result in a compiler error</w:t>
      </w:r>
    </w:p>
    <w:p w14:paraId="04444497" w14:textId="278008BB" w:rsidR="00303F02" w:rsidRDefault="73EFE65E" w:rsidP="54F457CF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6850867C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</w:p>
    <w:p w14:paraId="4E12A32E" w14:textId="63B78381" w:rsidR="001D1AA1" w:rsidRDefault="001D1AA1" w:rsidP="54F457CF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………………………………………………………………………………………………………</w:t>
      </w:r>
    </w:p>
    <w:p w14:paraId="4FF72E0F" w14:textId="6F4C2943" w:rsidR="54F457CF" w:rsidRPr="006D6306" w:rsidRDefault="00040D9F" w:rsidP="54F457CF">
      <w:pPr>
        <w:pStyle w:val="ListParagraph"/>
        <w:numPr>
          <w:ilvl w:val="0"/>
          <w:numId w:val="1"/>
        </w:numPr>
        <w:spacing w:beforeAutospacing="1" w:afterAutospacing="1" w:line="240" w:lineRule="auto"/>
        <w:rPr>
          <w:rFonts w:eastAsiaTheme="minorEastAsia"/>
          <w:b/>
          <w:bCs/>
          <w:sz w:val="24"/>
          <w:szCs w:val="24"/>
        </w:rPr>
      </w:pPr>
      <w:r w:rsidRPr="006D6306">
        <w:rPr>
          <w:rFonts w:eastAsiaTheme="minorEastAsia"/>
          <w:b/>
          <w:bCs/>
          <w:sz w:val="24"/>
          <w:szCs w:val="24"/>
        </w:rPr>
        <w:t>Working with arrays</w:t>
      </w:r>
      <w:r w:rsidR="001774DC" w:rsidRPr="006D6306">
        <w:rPr>
          <w:rFonts w:eastAsiaTheme="minorEastAsia"/>
          <w:b/>
          <w:bCs/>
          <w:sz w:val="24"/>
          <w:szCs w:val="24"/>
        </w:rPr>
        <w:t xml:space="preserve"> at eclipse, create a new class called weight</w:t>
      </w:r>
      <w:r w:rsidRPr="006D6306">
        <w:rPr>
          <w:rFonts w:eastAsiaTheme="minorEastAsia"/>
          <w:b/>
          <w:bCs/>
          <w:sz w:val="24"/>
          <w:szCs w:val="24"/>
        </w:rPr>
        <w:t>:</w:t>
      </w:r>
      <w:r w:rsidR="001D1AA1">
        <w:rPr>
          <w:rFonts w:eastAsiaTheme="minorEastAsia"/>
          <w:b/>
          <w:bCs/>
          <w:sz w:val="24"/>
          <w:szCs w:val="24"/>
        </w:rPr>
        <w:t xml:space="preserve">                   20 points</w:t>
      </w:r>
    </w:p>
    <w:p w14:paraId="6CAB4AA9" w14:textId="40A97047" w:rsidR="008066B8" w:rsidRPr="002A2F45" w:rsidRDefault="00B20351" w:rsidP="008066B8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6C41E9" wp14:editId="063205FD">
                <wp:simplePos x="0" y="0"/>
                <wp:positionH relativeFrom="column">
                  <wp:posOffset>273897</wp:posOffset>
                </wp:positionH>
                <wp:positionV relativeFrom="paragraph">
                  <wp:posOffset>216747</wp:posOffset>
                </wp:positionV>
                <wp:extent cx="5187317" cy="462307"/>
                <wp:effectExtent l="0" t="0" r="0" b="0"/>
                <wp:wrapNone/>
                <wp:docPr id="6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782235-AC41-4543-9D08-AF08EAD73CD4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87317" cy="4623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FEB19" w14:textId="29202F25" w:rsidR="00BC7A5D" w:rsidRPr="00B20351" w:rsidRDefault="00BC7A5D" w:rsidP="00BC7A5D">
                            <w:pPr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</w:pPr>
                            <w:r w:rsidRPr="00B20351"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  <w:t>0     1     2     3     4     5     6     7     8     9</w:t>
                            </w:r>
                          </w:p>
                        </w:txbxContent>
                      </wps:txbx>
                      <wps:bodyPr wrap="none" lIns="92075" tIns="46038" rIns="92075" bIns="46038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6C41E9" id="Rectangle 4" o:spid="_x0000_s1026" style="position:absolute;left:0;text-align:left;margin-left:21.55pt;margin-top:17.05pt;width:408.45pt;height:36.4pt;z-index:251658240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" filled="f" stroked="f">
                <v:textbox style="mso-fit-shape-to-text:t" inset="7.25pt,1.2788mm,7.25pt,1.2788mm">
                  <w:txbxContent>
                    <w:p w14:paraId="70CFEB19" w14:textId="29202F25" w:rsidR="00BC7A5D" w:rsidRPr="00B20351" w:rsidRDefault="00BC7A5D" w:rsidP="00BC7A5D">
                      <w:pPr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</w:pPr>
                      <w:r w:rsidRPr="00B20351"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  <w:t>0     1     2     3     4     5     6     7     8     9</w:t>
                      </w:r>
                    </w:p>
                  </w:txbxContent>
                </v:textbox>
              </v:rect>
            </w:pict>
          </mc:Fallback>
        </mc:AlternateContent>
      </w:r>
    </w:p>
    <w:p w14:paraId="1E2920E6" w14:textId="77777777" w:rsidR="00B20351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27BD08" w14:textId="6FBF6F99" w:rsidR="00131C91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6ACE40" wp14:editId="4C689005">
                <wp:simplePos x="0" y="0"/>
                <wp:positionH relativeFrom="column">
                  <wp:posOffset>2404322</wp:posOffset>
                </wp:positionH>
                <wp:positionV relativeFrom="paragraph">
                  <wp:posOffset>710988</wp:posOffset>
                </wp:positionV>
                <wp:extent cx="1917700" cy="398145"/>
                <wp:effectExtent l="0" t="0" r="0" b="1905"/>
                <wp:wrapNone/>
                <wp:docPr id="16" name="Rectangle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EB18805C-7408-4359-8D11-640EAB51FE67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7700" cy="398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B1165" w14:textId="37E2C309" w:rsidR="00BC7A5D" w:rsidRPr="0052417A" w:rsidRDefault="00040D9F" w:rsidP="00BC7A5D">
                            <w:pP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w</w:t>
                            </w:r>
                            <w:r w:rsidR="0052417A" w:rsidRPr="0052417A"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eight</w:t>
                            </w:r>
                          </w:p>
                        </w:txbxContent>
                      </wps:txbx>
                      <wps:bodyPr wrap="square" lIns="92075" tIns="46038" rIns="92075" bIns="46038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CE40" id="Rectangle 16" o:spid="_x0000_s1027" style="position:absolute;left:0;text-align:left;margin-left:189.3pt;margin-top:56pt;width:151pt;height:31.3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" filled="f" stroked="f">
                <v:textbox inset="7.25pt,1.2788mm,7.25pt,1.2788mm">
                  <w:txbxContent>
                    <w:p w14:paraId="737B1165" w14:textId="37E2C309" w:rsidR="00BC7A5D" w:rsidRPr="0052417A" w:rsidRDefault="00040D9F" w:rsidP="00BC7A5D">
                      <w:pP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w</w:t>
                      </w:r>
                      <w:r w:rsidR="0052417A" w:rsidRPr="0052417A"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eight</w:t>
                      </w:r>
                    </w:p>
                  </w:txbxContent>
                </v:textbox>
              </v:rect>
            </w:pict>
          </mc:Fallback>
        </mc:AlternateContent>
      </w:r>
      <w:r w:rsidR="00BC7A5D" w:rsidRPr="00BC7A5D">
        <w:rPr>
          <w:noProof/>
        </w:rPr>
        <w:t xml:space="preserve"> </w:t>
      </w: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97736EF" wp14:editId="052E245E">
            <wp:extent cx="5453380" cy="66040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380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7939EA" w14:textId="041882F3" w:rsidR="005502B0" w:rsidRDefault="005502B0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4DC65F" w14:textId="10F08D1A" w:rsidR="00832E12" w:rsidRPr="00832E12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32E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nt </w:t>
      </w:r>
      <w:r w:rsidR="0022628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w</w:t>
      </w:r>
      <w:r w:rsidR="001A387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ight of </w:t>
      </w:r>
      <w:r w:rsidR="00A47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2628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fth person)</w:t>
      </w:r>
      <w:r w:rsidRPr="00832E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22628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7</w:t>
      </w:r>
    </w:p>
    <w:p w14:paraId="56BFF42A" w14:textId="0C19714B" w:rsidR="00832E12" w:rsidRPr="00832E12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32E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22628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ight of </w:t>
      </w:r>
      <w:r w:rsidR="00A47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third</w:t>
      </w:r>
      <w:r w:rsidR="0022628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rson</w:t>
      </w:r>
      <w:r w:rsidRPr="00832E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8272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0</w:t>
      </w:r>
    </w:p>
    <w:p w14:paraId="695EA974" w14:textId="1080C489" w:rsidR="004371ED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32E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7D2F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ight of the eighth person</w:t>
      </w:r>
      <w:r w:rsidRPr="00832E1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7D2F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0</w:t>
      </w:r>
    </w:p>
    <w:p w14:paraId="625728CD" w14:textId="103D8C4F" w:rsidR="0052417A" w:rsidRPr="004371ED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371E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int length of array</w:t>
      </w:r>
    </w:p>
    <w:p w14:paraId="7C11E305" w14:textId="77777777" w:rsidR="00B0481F" w:rsidRDefault="5583F305" w:rsidP="25164F92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6C60F577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  <w:r w:rsidR="00B0481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</w:p>
    <w:p w14:paraId="7AC5EBBF" w14:textId="73992298" w:rsidR="00B0481F" w:rsidRDefault="00F24F91" w:rsidP="00B0481F">
      <w:pPr>
        <w:pStyle w:val="ListParagraph"/>
        <w:numPr>
          <w:ilvl w:val="0"/>
          <w:numId w:val="11"/>
        </w:num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3B48">
        <w:rPr>
          <w:rFonts w:ascii="Times New Roman" w:eastAsia="Times New Roman" w:hAnsi="Times New Roman" w:cs="Times New Roman"/>
          <w:sz w:val="24"/>
          <w:szCs w:val="24"/>
        </w:rPr>
        <w:t xml:space="preserve">Describe what is an array </w:t>
      </w:r>
    </w:p>
    <w:p w14:paraId="54D10BFE" w14:textId="7393E8F1" w:rsidR="007D6192" w:rsidRPr="007D6192" w:rsidRDefault="007D6192" w:rsidP="007D6192">
      <w:pPr>
        <w:spacing w:beforeAutospacing="1" w:afterAutospacing="1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D6192">
        <w:rPr>
          <w:rFonts w:ascii="Times New Roman" w:eastAsia="Times New Roman" w:hAnsi="Times New Roman" w:cs="Times New Roman"/>
          <w:sz w:val="24"/>
          <w:szCs w:val="24"/>
        </w:rPr>
        <w:lastRenderedPageBreak/>
        <w:t>Arrays are used to store multiple values in a single variable</w:t>
      </w:r>
      <w:r>
        <w:rPr>
          <w:rFonts w:ascii="Times New Roman" w:eastAsia="Times New Roman" w:hAnsi="Times New Roman" w:cs="Times New Roman"/>
          <w:sz w:val="24"/>
          <w:szCs w:val="24"/>
        </w:rPr>
        <w:t>, example a list.</w:t>
      </w:r>
    </w:p>
    <w:p w14:paraId="4C4FED5E" w14:textId="0C5C4A55" w:rsidR="009E3B48" w:rsidRDefault="009E3B48" w:rsidP="25164F92">
      <w:pPr>
        <w:pStyle w:val="ListParagraph"/>
        <w:numPr>
          <w:ilvl w:val="0"/>
          <w:numId w:val="11"/>
        </w:num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3B48">
        <w:rPr>
          <w:rFonts w:ascii="Times New Roman" w:eastAsia="Times New Roman" w:hAnsi="Times New Roman" w:cs="Times New Roman"/>
          <w:sz w:val="24"/>
          <w:szCs w:val="24"/>
        </w:rPr>
        <w:t>Describe what you performed in the program</w:t>
      </w:r>
    </w:p>
    <w:p w14:paraId="4B9C5E31" w14:textId="2A8733E4" w:rsidR="007D6192" w:rsidRPr="007D6192" w:rsidRDefault="007D6192" w:rsidP="007D6192">
      <w:pPr>
        <w:spacing w:beforeAutospacing="1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rogram consists in a list that is: 1. Printed. 2. Two values from the list are changed. 3. The </w:t>
      </w:r>
      <w:r w:rsidRPr="004371E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ength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the list is printed.</w:t>
      </w:r>
    </w:p>
    <w:p w14:paraId="7870B8EE" w14:textId="4EC73BDA" w:rsidR="18AABD1A" w:rsidRPr="009E3B48" w:rsidRDefault="00B0481F" w:rsidP="25164F92">
      <w:pPr>
        <w:pStyle w:val="ListParagraph"/>
        <w:numPr>
          <w:ilvl w:val="0"/>
          <w:numId w:val="11"/>
        </w:num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3B48">
        <w:rPr>
          <w:rFonts w:ascii="Times New Roman" w:eastAsia="Times New Roman" w:hAnsi="Times New Roman" w:cs="Times New Roman"/>
          <w:sz w:val="24"/>
          <w:szCs w:val="24"/>
        </w:rPr>
        <w:t>Take a screenshot of your program and paste it here.</w:t>
      </w:r>
    </w:p>
    <w:p w14:paraId="1F9A7585" w14:textId="5E05E1EF" w:rsidR="7A063DF0" w:rsidRDefault="00243E83" w:rsidP="7A063DF0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22B96E55" wp14:editId="763DE801">
            <wp:extent cx="5943600" cy="3054350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28F8F" w14:textId="3882C01D" w:rsidR="005502B0" w:rsidRPr="001D1AA1" w:rsidRDefault="001774DC" w:rsidP="001774D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o</w:t>
      </w:r>
      <w:r w:rsidR="009E3B48" w:rsidRP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king on </w:t>
      </w:r>
      <w:r w:rsidRP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 Methods</w:t>
      </w:r>
      <w:r w:rsidR="009E3B48" w:rsidRP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t Eclipse </w:t>
      </w:r>
      <w:r w:rsidR="006F7D4E" w:rsidRP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y creating a class called </w:t>
      </w:r>
      <w:r w:rsid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“</w:t>
      </w:r>
      <w:proofErr w:type="spellStart"/>
      <w:r w:rsidR="00272F73" w:rsidRP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MethodsTest</w:t>
      </w:r>
      <w:proofErr w:type="spellEnd"/>
      <w:r w:rsid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”</w:t>
      </w:r>
      <w:r w:rsid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>20 points</w:t>
      </w:r>
    </w:p>
    <w:p w14:paraId="1074CA18" w14:textId="5E57A13F" w:rsidR="005502B0" w:rsidRPr="005502B0" w:rsidRDefault="00272F73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1D1AA1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       </w:t>
      </w:r>
      <w:r w:rsidR="005502B0" w:rsidRPr="001D1AA1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String phrase = "Change is inevitable";</w:t>
      </w:r>
    </w:p>
    <w:p w14:paraId="6B79B037" w14:textId="141C0BF6" w:rsidR="005502B0" w:rsidRPr="00162241" w:rsidRDefault="005502B0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1D1A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Pr="001D1AA1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String mutation1, </w:t>
      </w:r>
      <w:r w:rsidRPr="00162241"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4"/>
          <w:szCs w:val="24"/>
        </w:rPr>
        <w:t>mutation2</w:t>
      </w:r>
      <w:r w:rsidRPr="00162241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, mutation3;</w:t>
      </w:r>
    </w:p>
    <w:p w14:paraId="366A2258" w14:textId="7101996D" w:rsidR="005502B0" w:rsidRPr="001B05C2" w:rsidRDefault="005502B0" w:rsidP="001B05C2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B05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1B05C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tring “phrase” </w:t>
      </w:r>
    </w:p>
    <w:p w14:paraId="20B46742" w14:textId="708D804B" w:rsidR="005502B0" w:rsidRPr="005502B0" w:rsidRDefault="005502B0" w:rsidP="005502B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d out </w:t>
      </w:r>
      <w:r w:rsidR="4B186020" w:rsidRPr="4F96B7C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s</w:t>
      </w: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502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length</w:t>
      </w: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43EA07EC" w14:textId="4CAC439D" w:rsidR="005502B0" w:rsidRPr="005502B0" w:rsidRDefault="00317210" w:rsidP="0031721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502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ncatenate</w:t>
      </w:r>
      <w:r w:rsidR="005502B0"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another phase “except from vending machines” </w:t>
      </w:r>
      <w:r w:rsidR="001D1AA1"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1D1A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ore</w:t>
      </w:r>
      <w:r w:rsidR="005502B0" w:rsidRPr="003172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t to </w:t>
      </w:r>
      <w:r w:rsidR="005502B0" w:rsidRPr="00162241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mutation 1</w:t>
      </w:r>
      <w:r w:rsidR="005502B0" w:rsidRPr="003172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043EC460" w14:textId="70945C4C" w:rsidR="005502B0" w:rsidRPr="00162241" w:rsidRDefault="005502B0" w:rsidP="005502B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</w:pPr>
      <w:r w:rsidRPr="005502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hange</w:t>
      </w: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utation 1 to upper case and save it to </w:t>
      </w:r>
      <w:r w:rsidRPr="00162241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>mutation 2;</w:t>
      </w:r>
    </w:p>
    <w:p w14:paraId="6208C6AA" w14:textId="3239FC66" w:rsidR="005502B0" w:rsidRPr="00162241" w:rsidRDefault="005502B0" w:rsidP="005502B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5502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turn</w:t>
      </w: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502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ubstring</w:t>
      </w: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index 3</w:t>
      </w:r>
      <w:r w:rsidR="00E728D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010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tation 1</w:t>
      </w: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save it to </w:t>
      </w:r>
      <w:r w:rsidRPr="00162241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mutation </w:t>
      </w:r>
      <w:r w:rsidR="00501097" w:rsidRPr="00162241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3</w:t>
      </w:r>
      <w:r w:rsidRPr="00162241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;</w:t>
      </w:r>
    </w:p>
    <w:p w14:paraId="05BA656B" w14:textId="6CD44ABB" w:rsidR="005502B0" w:rsidRPr="005502B0" w:rsidRDefault="005502B0" w:rsidP="005502B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502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ngth, </w:t>
      </w:r>
      <w:r w:rsidRPr="0016224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mutation 1-</w:t>
      </w:r>
      <w:r w:rsidR="00317210" w:rsidRPr="0016224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3</w:t>
      </w:r>
      <w:r w:rsidRPr="005502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7CD185EF" w14:textId="77777777" w:rsidR="001E6484" w:rsidRDefault="4430C5E1" w:rsidP="00317210">
      <w:pPr>
        <w:spacing w:beforeAutospacing="1" w:afterAutospacing="1" w:line="240" w:lineRule="auto"/>
      </w:pPr>
      <w:r w:rsidRPr="6DCA8EA7">
        <w:rPr>
          <w:rFonts w:ascii="Times New Roman" w:eastAsia="Times New Roman" w:hAnsi="Times New Roman" w:cs="Times New Roman"/>
          <w:color w:val="FF0000"/>
          <w:sz w:val="24"/>
          <w:szCs w:val="24"/>
        </w:rPr>
        <w:t>Ans:</w:t>
      </w:r>
      <w:r w:rsidR="00317210" w:rsidRPr="00317210">
        <w:t xml:space="preserve"> </w:t>
      </w:r>
    </w:p>
    <w:p w14:paraId="1D9CD888" w14:textId="3D26D06D" w:rsidR="001E6484" w:rsidRDefault="008F00F7" w:rsidP="001E6484">
      <w:pPr>
        <w:pStyle w:val="ListParagraph"/>
        <w:numPr>
          <w:ilvl w:val="0"/>
          <w:numId w:val="12"/>
        </w:num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rite down </w:t>
      </w:r>
      <w:r w:rsidR="006F248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>description o</w:t>
      </w:r>
      <w:r w:rsidR="006F2483"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tring methods</w:t>
      </w:r>
    </w:p>
    <w:p w14:paraId="7A1A0112" w14:textId="32D2028D" w:rsidR="00243E83" w:rsidRPr="00243E83" w:rsidRDefault="00243E83" w:rsidP="00243E83">
      <w:pPr>
        <w:spacing w:beforeAutospacing="1" w:afterAutospacing="1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243E83">
        <w:rPr>
          <w:rFonts w:ascii="Times New Roman" w:eastAsia="Times New Roman" w:hAnsi="Times New Roman" w:cs="Times New Roman"/>
          <w:sz w:val="24"/>
          <w:szCs w:val="24"/>
        </w:rPr>
        <w:lastRenderedPageBreak/>
        <w:t>Once a String object has been created, neither its value nor its length can be chang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43E83">
        <w:rPr>
          <w:rFonts w:ascii="Times New Roman" w:eastAsia="Times New Roman" w:hAnsi="Times New Roman" w:cs="Times New Roman"/>
          <w:sz w:val="24"/>
          <w:szCs w:val="24"/>
        </w:rPr>
        <w:t xml:space="preserve">Thus, we say that an object of the String class is </w:t>
      </w:r>
      <w:r w:rsidRPr="00243E83">
        <w:rPr>
          <w:rFonts w:ascii="Times New Roman" w:eastAsia="Times New Roman" w:hAnsi="Times New Roman" w:cs="Times New Roman"/>
          <w:i/>
          <w:iCs/>
          <w:sz w:val="24"/>
          <w:szCs w:val="24"/>
        </w:rPr>
        <w:t>immutable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r w:rsidRPr="00243E83">
        <w:rPr>
          <w:rFonts w:ascii="Times New Roman" w:eastAsia="Times New Roman" w:hAnsi="Times New Roman" w:cs="Times New Roman"/>
          <w:sz w:val="24"/>
          <w:szCs w:val="24"/>
        </w:rPr>
        <w:t>However, several methods of the String class return new String objects that are modified versions of the original</w:t>
      </w:r>
    </w:p>
    <w:p w14:paraId="3ABED7FC" w14:textId="1F6EC6F7" w:rsidR="00317210" w:rsidRDefault="00317210" w:rsidP="001E6484">
      <w:pPr>
        <w:pStyle w:val="ListParagraph"/>
        <w:numPr>
          <w:ilvl w:val="0"/>
          <w:numId w:val="12"/>
        </w:num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6484">
        <w:rPr>
          <w:rFonts w:ascii="Times New Roman" w:eastAsia="Times New Roman" w:hAnsi="Times New Roman" w:cs="Times New Roman"/>
          <w:sz w:val="24"/>
          <w:szCs w:val="24"/>
        </w:rPr>
        <w:t>Describe what you performed in the program</w:t>
      </w:r>
      <w:r w:rsidR="003F2E7F" w:rsidRPr="001E6484">
        <w:rPr>
          <w:rFonts w:ascii="Times New Roman" w:eastAsia="Times New Roman" w:hAnsi="Times New Roman" w:cs="Times New Roman"/>
          <w:sz w:val="24"/>
          <w:szCs w:val="24"/>
        </w:rPr>
        <w:t>, elaborate each of the methods</w:t>
      </w:r>
      <w:r w:rsidR="00A64F66" w:rsidRPr="001E648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953F85">
        <w:rPr>
          <w:rFonts w:ascii="Times New Roman" w:eastAsia="Times New Roman" w:hAnsi="Times New Roman" w:cs="Times New Roman"/>
          <w:sz w:val="24"/>
          <w:szCs w:val="24"/>
        </w:rPr>
        <w:t xml:space="preserve">Chapter 3, </w:t>
      </w:r>
      <w:r w:rsidR="00A64F66" w:rsidRPr="001E6484">
        <w:rPr>
          <w:rFonts w:ascii="Times New Roman" w:eastAsia="Times New Roman" w:hAnsi="Times New Roman" w:cs="Times New Roman"/>
          <w:sz w:val="24"/>
          <w:szCs w:val="24"/>
        </w:rPr>
        <w:t>Slides 22 to</w:t>
      </w:r>
      <w:r w:rsidR="0069450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64F66" w:rsidRPr="001E6484">
        <w:rPr>
          <w:rFonts w:ascii="Times New Roman" w:eastAsia="Times New Roman" w:hAnsi="Times New Roman" w:cs="Times New Roman"/>
          <w:sz w:val="24"/>
          <w:szCs w:val="24"/>
        </w:rPr>
        <w:t>26)</w:t>
      </w:r>
    </w:p>
    <w:p w14:paraId="77D3BDDB" w14:textId="76179359" w:rsidR="00243E83" w:rsidRPr="00243E83" w:rsidRDefault="00243E83" w:rsidP="00243E83">
      <w:pPr>
        <w:spacing w:beforeAutospacing="1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program manages complexity through a series of changed that are made to a string, involving concatenation of the string with a new phrase, making this new phrase to upper case, and cutting it from substring 3 till the end.</w:t>
      </w:r>
    </w:p>
    <w:p w14:paraId="34724A59" w14:textId="4D1E3BC5" w:rsidR="71FD8FE0" w:rsidRPr="001E6484" w:rsidRDefault="00317210" w:rsidP="001E6484">
      <w:pPr>
        <w:pStyle w:val="ListParagraph"/>
        <w:numPr>
          <w:ilvl w:val="0"/>
          <w:numId w:val="12"/>
        </w:numPr>
        <w:spacing w:beforeAutospacing="1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6484">
        <w:rPr>
          <w:rFonts w:ascii="Times New Roman" w:eastAsia="Times New Roman" w:hAnsi="Times New Roman" w:cs="Times New Roman"/>
          <w:sz w:val="24"/>
          <w:szCs w:val="24"/>
        </w:rPr>
        <w:t>Take a screenshot of your program and paste it here.</w:t>
      </w:r>
    </w:p>
    <w:p w14:paraId="175F9DE4" w14:textId="017CC362" w:rsidR="006763EA" w:rsidRPr="00243E83" w:rsidRDefault="00243E83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311E03B" wp14:editId="537609F8">
            <wp:extent cx="5943600" cy="3255645"/>
            <wp:effectExtent l="0" t="0" r="0" b="190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EE165" w14:textId="2F48567D" w:rsidR="00351FCB" w:rsidRPr="002A2F45" w:rsidRDefault="00351FCB" w:rsidP="00A37B87">
      <w:pPr>
        <w:pStyle w:val="NormalWeb"/>
      </w:pPr>
    </w:p>
    <w:p w14:paraId="716FB67F" w14:textId="5AAE072B" w:rsidR="00634A80" w:rsidRPr="002A2F45" w:rsidRDefault="00634A80">
      <w:pPr>
        <w:rPr>
          <w:rFonts w:ascii="Times New Roman" w:hAnsi="Times New Roman" w:cs="Times New Roman"/>
          <w:sz w:val="24"/>
          <w:szCs w:val="24"/>
        </w:rPr>
      </w:pPr>
    </w:p>
    <w:sectPr w:rsidR="00634A80" w:rsidRPr="002A2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369B6" w14:textId="77777777" w:rsidR="000E40AB" w:rsidRDefault="000E40AB" w:rsidP="007753EA">
      <w:pPr>
        <w:spacing w:after="0" w:line="240" w:lineRule="auto"/>
      </w:pPr>
      <w:r>
        <w:separator/>
      </w:r>
    </w:p>
  </w:endnote>
  <w:endnote w:type="continuationSeparator" w:id="0">
    <w:p w14:paraId="70EF4B28" w14:textId="77777777" w:rsidR="000E40AB" w:rsidRDefault="000E40AB" w:rsidP="007753EA">
      <w:pPr>
        <w:spacing w:after="0" w:line="240" w:lineRule="auto"/>
      </w:pPr>
      <w:r>
        <w:continuationSeparator/>
      </w:r>
    </w:p>
  </w:endnote>
  <w:endnote w:type="continuationNotice" w:id="1">
    <w:p w14:paraId="0E20E5C1" w14:textId="77777777" w:rsidR="000E40AB" w:rsidRDefault="000E40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5BE4A" w14:textId="77777777" w:rsidR="000E40AB" w:rsidRDefault="000E40AB" w:rsidP="007753EA">
      <w:pPr>
        <w:spacing w:after="0" w:line="240" w:lineRule="auto"/>
      </w:pPr>
      <w:r>
        <w:separator/>
      </w:r>
    </w:p>
  </w:footnote>
  <w:footnote w:type="continuationSeparator" w:id="0">
    <w:p w14:paraId="535D1455" w14:textId="77777777" w:rsidR="000E40AB" w:rsidRDefault="000E40AB" w:rsidP="007753EA">
      <w:pPr>
        <w:spacing w:after="0" w:line="240" w:lineRule="auto"/>
      </w:pPr>
      <w:r>
        <w:continuationSeparator/>
      </w:r>
    </w:p>
  </w:footnote>
  <w:footnote w:type="continuationNotice" w:id="1">
    <w:p w14:paraId="58095115" w14:textId="77777777" w:rsidR="000E40AB" w:rsidRDefault="000E40AB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IgfMICfyBQW3EL" id="SEz7h/Em"/>
    <int:WordHash hashCode="k3SX+pXC60lotd" id="bxEfWtBC"/>
    <int:WordHash hashCode="SrNdCU8qtOscZ6" id="1wjtBLMd"/>
    <int:WordHash hashCode="fEjFZCnkuZ+L5j" id="Zcslys1K"/>
    <int:ParagraphRange paragraphId="593059226" textId="2140002532" start="0" length="5" invalidationStart="0" invalidationLength="5" id="DiOwYDGh"/>
    <int:ParagraphRange paragraphId="1027438279" textId="1837019814" start="35" length="4" invalidationStart="35" invalidationLength="4" id="FHYM+fi7"/>
    <int:ParagraphRange paragraphId="1462365999" textId="1884053835" start="32" length="2" invalidationStart="32" invalidationLength="2" id="fOnz2kAa"/>
    <int:ParagraphRange paragraphId="1004724893" textId="724093972" start="10" length="3" invalidationStart="10" invalidationLength="3" id="VFvzVJxa"/>
    <int:WordHash hashCode="HIWKoH9BrgAVj1" id="6y+E9tnC"/>
    <int:ParagraphRange paragraphId="253417446" textId="882972999" start="7" length="8" invalidationStart="7" invalidationLength="8" id="Z8yuBE6N"/>
    <int:WordHash hashCode="g8pyr42u/euHM0" id="J6L1IBS1"/>
    <int:ParagraphRange paragraphId="276089368" textId="2145268121" start="37" length="2" invalidationStart="37" invalidationLength="2" id="wc4aj3x5"/>
    <int:ParagraphRange paragraphId="1803137079" textId="448743077" start="46" length="10" invalidationStart="46" invalidationLength="10" id="BBgW6P+o"/>
    <int:ParagraphRange paragraphId="71222368" textId="1888771148" start="56" length="2" invalidationStart="56" invalidationLength="2" id="pIZC3elz"/>
    <int:ParagraphRange paragraphId="1996509176" textId="1347190164" start="57" length="2" invalidationStart="57" invalidationLength="2" id="eoLwFHgL"/>
    <int:ParagraphRange paragraphId="1644742314" textId="1743396238" start="60" length="2" invalidationStart="60" invalidationLength="2" id="kqDjqygu"/>
    <int:ParagraphRange paragraphId="96101739" textId="1121767147" start="23" length="4" invalidationStart="23" invalidationLength="4" id="CNMAkxhA"/>
    <int:ParagraphRange paragraphId="548693826" textId="1888321611" start="13" length="7" invalidationStart="13" invalidationLength="7" id="sVZkUI3u"/>
    <int:ParagraphRange paragraphId="1139410924" textId="1662847777" start="87" length="2" invalidationStart="87" invalidationLength="2" id="P6U1WgcH"/>
  </int:Manifest>
  <int:Observations>
    <int:Content id="SEz7h/Em">
      <int:Rejection type="LegacyProofing"/>
    </int:Content>
    <int:Content id="bxEfWtBC">
      <int:Rejection type="LegacyProofing"/>
    </int:Content>
    <int:Content id="1wjtBLMd">
      <int:Rejection type="LegacyProofing"/>
    </int:Content>
    <int:Content id="Zcslys1K">
      <int:Rejection type="LegacyProofing"/>
    </int:Content>
    <int:Content id="DiOwYDGh">
      <int:Rejection type="LegacyProofing"/>
    </int:Content>
    <int:Content id="FHYM+fi7">
      <int:Rejection type="LegacyProofing"/>
    </int:Content>
    <int:Content id="fOnz2kAa">
      <int:Rejection type="LegacyProofing"/>
    </int:Content>
    <int:Content id="VFvzVJxa">
      <int:Rejection type="LegacyProofing"/>
    </int:Content>
    <int:Content id="6y+E9tnC">
      <int:Rejection type="LegacyProofing"/>
    </int:Content>
    <int:Content id="Z8yuBE6N">
      <int:Rejection type="LegacyProofing"/>
    </int:Content>
    <int:Content id="J6L1IBS1">
      <int:Rejection type="LegacyProofing"/>
    </int:Content>
    <int:Content id="wc4aj3x5">
      <int:Rejection type="LegacyProofing"/>
    </int:Content>
    <int:Content id="BBgW6P+o">
      <int:Rejection type="LegacyProofing"/>
    </int:Content>
    <int:Content id="pIZC3elz">
      <int:Rejection type="LegacyProofing"/>
    </int:Content>
    <int:Content id="eoLwFHgL">
      <int:Rejection type="LegacyProofing"/>
    </int:Content>
    <int:Content id="kqDjqygu">
      <int:Rejection type="LegacyProofing"/>
    </int:Content>
    <int:Content id="CNMAkxhA">
      <int:Rejection type="LegacyProofing"/>
    </int:Content>
    <int:Content id="sVZkUI3u">
      <int:Rejection type="LegacyProofing"/>
    </int:Content>
    <int:Content id="P6U1Wgc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3BFA"/>
    <w:multiLevelType w:val="hybridMultilevel"/>
    <w:tmpl w:val="23E6A7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4AF"/>
    <w:multiLevelType w:val="hybridMultilevel"/>
    <w:tmpl w:val="0C0EB63A"/>
    <w:lvl w:ilvl="0" w:tplc="425E9540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75D1A8D"/>
    <w:multiLevelType w:val="hybridMultilevel"/>
    <w:tmpl w:val="AAA404DE"/>
    <w:lvl w:ilvl="0" w:tplc="123AB828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AEC001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4681F12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B4275FA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CB27382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20AB2DC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9C27ED0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C8369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A74D420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ACD078E"/>
    <w:multiLevelType w:val="hybridMultilevel"/>
    <w:tmpl w:val="EE42FE7A"/>
    <w:lvl w:ilvl="0" w:tplc="1ED6470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8662B5"/>
    <w:multiLevelType w:val="hybridMultilevel"/>
    <w:tmpl w:val="CACEBCC8"/>
    <w:lvl w:ilvl="0" w:tplc="E8C6AF8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9E7A26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F294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56CC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16E9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ACD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98E2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786A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DC63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AA048A"/>
    <w:multiLevelType w:val="hybridMultilevel"/>
    <w:tmpl w:val="1D129E58"/>
    <w:lvl w:ilvl="0" w:tplc="21620C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15BE0"/>
    <w:multiLevelType w:val="hybridMultilevel"/>
    <w:tmpl w:val="586ECC46"/>
    <w:lvl w:ilvl="0" w:tplc="0BA0475E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F16724"/>
    <w:multiLevelType w:val="hybridMultilevel"/>
    <w:tmpl w:val="7A660544"/>
    <w:lvl w:ilvl="0" w:tplc="C1EE7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7229E"/>
    <w:multiLevelType w:val="hybridMultilevel"/>
    <w:tmpl w:val="7E982774"/>
    <w:lvl w:ilvl="0" w:tplc="F3F0FF2A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30A1B8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CD683C0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7C21BC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D023D9E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FD076D0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ADE82BC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3CC98A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9C623BE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4341690C"/>
    <w:multiLevelType w:val="hybridMultilevel"/>
    <w:tmpl w:val="5846DF82"/>
    <w:lvl w:ilvl="0" w:tplc="7976157A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2DB722A"/>
    <w:multiLevelType w:val="hybridMultilevel"/>
    <w:tmpl w:val="3296F8E4"/>
    <w:lvl w:ilvl="0" w:tplc="DF100E5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70A9F"/>
    <w:multiLevelType w:val="hybridMultilevel"/>
    <w:tmpl w:val="EDF67422"/>
    <w:lvl w:ilvl="0" w:tplc="011864A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08739B"/>
    <w:multiLevelType w:val="hybridMultilevel"/>
    <w:tmpl w:val="6DD891D8"/>
    <w:lvl w:ilvl="0" w:tplc="15D4D8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11617AB"/>
    <w:multiLevelType w:val="hybridMultilevel"/>
    <w:tmpl w:val="7886183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724A519A"/>
    <w:multiLevelType w:val="hybridMultilevel"/>
    <w:tmpl w:val="C06C92B8"/>
    <w:lvl w:ilvl="0" w:tplc="4970C0C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6"/>
  </w:num>
  <w:num w:numId="3">
    <w:abstractNumId w:val="14"/>
  </w:num>
  <w:num w:numId="4">
    <w:abstractNumId w:val="9"/>
  </w:num>
  <w:num w:numId="5">
    <w:abstractNumId w:val="10"/>
  </w:num>
  <w:num w:numId="6">
    <w:abstractNumId w:val="12"/>
  </w:num>
  <w:num w:numId="7">
    <w:abstractNumId w:val="3"/>
  </w:num>
  <w:num w:numId="8">
    <w:abstractNumId w:val="4"/>
  </w:num>
  <w:num w:numId="9">
    <w:abstractNumId w:val="1"/>
  </w:num>
  <w:num w:numId="10">
    <w:abstractNumId w:val="13"/>
  </w:num>
  <w:num w:numId="11">
    <w:abstractNumId w:val="7"/>
  </w:num>
  <w:num w:numId="12">
    <w:abstractNumId w:val="5"/>
  </w:num>
  <w:num w:numId="13">
    <w:abstractNumId w:val="0"/>
  </w:num>
  <w:num w:numId="14">
    <w:abstractNumId w:val="8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mwqAUAsvYJLSwAAAA="/>
  </w:docVars>
  <w:rsids>
    <w:rsidRoot w:val="00AC65EA"/>
    <w:rsid w:val="00006692"/>
    <w:rsid w:val="00015638"/>
    <w:rsid w:val="00030BFB"/>
    <w:rsid w:val="00034440"/>
    <w:rsid w:val="0003F5A0"/>
    <w:rsid w:val="00040D9F"/>
    <w:rsid w:val="00046148"/>
    <w:rsid w:val="00071C55"/>
    <w:rsid w:val="00080553"/>
    <w:rsid w:val="00080EC0"/>
    <w:rsid w:val="0008321A"/>
    <w:rsid w:val="00096B72"/>
    <w:rsid w:val="000A2404"/>
    <w:rsid w:val="000D508A"/>
    <w:rsid w:val="000D516E"/>
    <w:rsid w:val="000E40AB"/>
    <w:rsid w:val="000F105B"/>
    <w:rsid w:val="000F1C02"/>
    <w:rsid w:val="000F7AE2"/>
    <w:rsid w:val="001036F5"/>
    <w:rsid w:val="00112CD3"/>
    <w:rsid w:val="00117610"/>
    <w:rsid w:val="00125EE1"/>
    <w:rsid w:val="00127559"/>
    <w:rsid w:val="00131C91"/>
    <w:rsid w:val="00136CE9"/>
    <w:rsid w:val="001621FE"/>
    <w:rsid w:val="00162241"/>
    <w:rsid w:val="00172278"/>
    <w:rsid w:val="00174F67"/>
    <w:rsid w:val="001774DC"/>
    <w:rsid w:val="001806A7"/>
    <w:rsid w:val="00193265"/>
    <w:rsid w:val="0019683E"/>
    <w:rsid w:val="001A387C"/>
    <w:rsid w:val="001A5E4A"/>
    <w:rsid w:val="001B05C2"/>
    <w:rsid w:val="001B356D"/>
    <w:rsid w:val="001B6CE7"/>
    <w:rsid w:val="001B721E"/>
    <w:rsid w:val="001BEF0D"/>
    <w:rsid w:val="001C6AFB"/>
    <w:rsid w:val="001D1AA1"/>
    <w:rsid w:val="001D38CA"/>
    <w:rsid w:val="001E6484"/>
    <w:rsid w:val="001F021A"/>
    <w:rsid w:val="00201FE1"/>
    <w:rsid w:val="00202A7E"/>
    <w:rsid w:val="002102FC"/>
    <w:rsid w:val="00222496"/>
    <w:rsid w:val="0022628E"/>
    <w:rsid w:val="00243786"/>
    <w:rsid w:val="00243E83"/>
    <w:rsid w:val="0025058F"/>
    <w:rsid w:val="00251353"/>
    <w:rsid w:val="002615A7"/>
    <w:rsid w:val="002617E7"/>
    <w:rsid w:val="00272F73"/>
    <w:rsid w:val="0029226A"/>
    <w:rsid w:val="002961DC"/>
    <w:rsid w:val="002A2F45"/>
    <w:rsid w:val="002D0F50"/>
    <w:rsid w:val="002E6064"/>
    <w:rsid w:val="00303F02"/>
    <w:rsid w:val="00305F6A"/>
    <w:rsid w:val="003071EC"/>
    <w:rsid w:val="00317210"/>
    <w:rsid w:val="0031727D"/>
    <w:rsid w:val="0033168D"/>
    <w:rsid w:val="00336720"/>
    <w:rsid w:val="00351FCB"/>
    <w:rsid w:val="003649B9"/>
    <w:rsid w:val="00370D1E"/>
    <w:rsid w:val="0037360D"/>
    <w:rsid w:val="00375C19"/>
    <w:rsid w:val="00383D4D"/>
    <w:rsid w:val="00392080"/>
    <w:rsid w:val="003949F1"/>
    <w:rsid w:val="003A2015"/>
    <w:rsid w:val="003A433E"/>
    <w:rsid w:val="003A706F"/>
    <w:rsid w:val="003C5B90"/>
    <w:rsid w:val="003E7FD5"/>
    <w:rsid w:val="003F2E7F"/>
    <w:rsid w:val="003F3B5E"/>
    <w:rsid w:val="00402390"/>
    <w:rsid w:val="00403722"/>
    <w:rsid w:val="00405A16"/>
    <w:rsid w:val="004162E0"/>
    <w:rsid w:val="0041793C"/>
    <w:rsid w:val="00417B7E"/>
    <w:rsid w:val="004210A9"/>
    <w:rsid w:val="00422586"/>
    <w:rsid w:val="004371ED"/>
    <w:rsid w:val="00456CEA"/>
    <w:rsid w:val="0045731A"/>
    <w:rsid w:val="0048191E"/>
    <w:rsid w:val="004A0A9E"/>
    <w:rsid w:val="004A1AA7"/>
    <w:rsid w:val="004B274D"/>
    <w:rsid w:val="004C1D9E"/>
    <w:rsid w:val="004F2FE6"/>
    <w:rsid w:val="00501097"/>
    <w:rsid w:val="0050294F"/>
    <w:rsid w:val="005117CB"/>
    <w:rsid w:val="00511AC7"/>
    <w:rsid w:val="005157C1"/>
    <w:rsid w:val="0052417A"/>
    <w:rsid w:val="00525158"/>
    <w:rsid w:val="00530571"/>
    <w:rsid w:val="0053196C"/>
    <w:rsid w:val="00541AF2"/>
    <w:rsid w:val="00543195"/>
    <w:rsid w:val="005502B0"/>
    <w:rsid w:val="0055418C"/>
    <w:rsid w:val="0058370A"/>
    <w:rsid w:val="00586745"/>
    <w:rsid w:val="00592701"/>
    <w:rsid w:val="00596B62"/>
    <w:rsid w:val="005B3E1A"/>
    <w:rsid w:val="005D0EC3"/>
    <w:rsid w:val="005D106D"/>
    <w:rsid w:val="005E020C"/>
    <w:rsid w:val="005E4802"/>
    <w:rsid w:val="005E55E5"/>
    <w:rsid w:val="005F298F"/>
    <w:rsid w:val="00605D8E"/>
    <w:rsid w:val="00617DAD"/>
    <w:rsid w:val="00621B0F"/>
    <w:rsid w:val="00626956"/>
    <w:rsid w:val="00634A80"/>
    <w:rsid w:val="006422FA"/>
    <w:rsid w:val="00653C77"/>
    <w:rsid w:val="006623CE"/>
    <w:rsid w:val="006724E6"/>
    <w:rsid w:val="00676257"/>
    <w:rsid w:val="006763EA"/>
    <w:rsid w:val="00677C84"/>
    <w:rsid w:val="00680E0F"/>
    <w:rsid w:val="00684C3C"/>
    <w:rsid w:val="00694507"/>
    <w:rsid w:val="006B1704"/>
    <w:rsid w:val="006C2B6E"/>
    <w:rsid w:val="006C3489"/>
    <w:rsid w:val="006C4838"/>
    <w:rsid w:val="006D6306"/>
    <w:rsid w:val="006E6BB2"/>
    <w:rsid w:val="006F2483"/>
    <w:rsid w:val="006F7D4E"/>
    <w:rsid w:val="00712839"/>
    <w:rsid w:val="007163AA"/>
    <w:rsid w:val="00732703"/>
    <w:rsid w:val="007524BB"/>
    <w:rsid w:val="00753387"/>
    <w:rsid w:val="007753EA"/>
    <w:rsid w:val="0079190A"/>
    <w:rsid w:val="007A1BBC"/>
    <w:rsid w:val="007A600F"/>
    <w:rsid w:val="007B0D74"/>
    <w:rsid w:val="007B2293"/>
    <w:rsid w:val="007B2CAC"/>
    <w:rsid w:val="007D0D7F"/>
    <w:rsid w:val="007D13C7"/>
    <w:rsid w:val="007D2A4E"/>
    <w:rsid w:val="007D2C58"/>
    <w:rsid w:val="007D2FF2"/>
    <w:rsid w:val="007D6192"/>
    <w:rsid w:val="007E5056"/>
    <w:rsid w:val="0080527C"/>
    <w:rsid w:val="008066B8"/>
    <w:rsid w:val="008266D0"/>
    <w:rsid w:val="00832119"/>
    <w:rsid w:val="00832E12"/>
    <w:rsid w:val="0085730C"/>
    <w:rsid w:val="00864709"/>
    <w:rsid w:val="00871341"/>
    <w:rsid w:val="00872BCB"/>
    <w:rsid w:val="00877EEF"/>
    <w:rsid w:val="0088700D"/>
    <w:rsid w:val="008B4C84"/>
    <w:rsid w:val="008C407D"/>
    <w:rsid w:val="008D3DD7"/>
    <w:rsid w:val="008E5483"/>
    <w:rsid w:val="008F00F7"/>
    <w:rsid w:val="008F4EFC"/>
    <w:rsid w:val="0091192A"/>
    <w:rsid w:val="009220BA"/>
    <w:rsid w:val="00923759"/>
    <w:rsid w:val="00930471"/>
    <w:rsid w:val="00940A10"/>
    <w:rsid w:val="009429D1"/>
    <w:rsid w:val="0094786A"/>
    <w:rsid w:val="00953F85"/>
    <w:rsid w:val="00961C3D"/>
    <w:rsid w:val="00973F22"/>
    <w:rsid w:val="00974E3E"/>
    <w:rsid w:val="00982882"/>
    <w:rsid w:val="009855AA"/>
    <w:rsid w:val="0099176A"/>
    <w:rsid w:val="00996BF3"/>
    <w:rsid w:val="009C3C30"/>
    <w:rsid w:val="009E1ADF"/>
    <w:rsid w:val="009E3B48"/>
    <w:rsid w:val="009F2445"/>
    <w:rsid w:val="00A06B89"/>
    <w:rsid w:val="00A10D90"/>
    <w:rsid w:val="00A15D94"/>
    <w:rsid w:val="00A174AC"/>
    <w:rsid w:val="00A34A6B"/>
    <w:rsid w:val="00A37B87"/>
    <w:rsid w:val="00A41EE7"/>
    <w:rsid w:val="00A43ADB"/>
    <w:rsid w:val="00A450FC"/>
    <w:rsid w:val="00A4743C"/>
    <w:rsid w:val="00A47545"/>
    <w:rsid w:val="00A51E6E"/>
    <w:rsid w:val="00A611ED"/>
    <w:rsid w:val="00A64F66"/>
    <w:rsid w:val="00A90CD5"/>
    <w:rsid w:val="00AA6B94"/>
    <w:rsid w:val="00AB2780"/>
    <w:rsid w:val="00AC65EA"/>
    <w:rsid w:val="00AD1B53"/>
    <w:rsid w:val="00B0481F"/>
    <w:rsid w:val="00B12BC5"/>
    <w:rsid w:val="00B1427D"/>
    <w:rsid w:val="00B16444"/>
    <w:rsid w:val="00B20351"/>
    <w:rsid w:val="00B214A9"/>
    <w:rsid w:val="00B33992"/>
    <w:rsid w:val="00B67D14"/>
    <w:rsid w:val="00B74A5B"/>
    <w:rsid w:val="00B8289E"/>
    <w:rsid w:val="00BA38B2"/>
    <w:rsid w:val="00BA3AF2"/>
    <w:rsid w:val="00BB4E30"/>
    <w:rsid w:val="00BC34FB"/>
    <w:rsid w:val="00BC7A5D"/>
    <w:rsid w:val="00BD0528"/>
    <w:rsid w:val="00BD3A22"/>
    <w:rsid w:val="00C17F02"/>
    <w:rsid w:val="00C21AD9"/>
    <w:rsid w:val="00C25076"/>
    <w:rsid w:val="00C30169"/>
    <w:rsid w:val="00C31381"/>
    <w:rsid w:val="00C3637F"/>
    <w:rsid w:val="00C46C81"/>
    <w:rsid w:val="00C546E7"/>
    <w:rsid w:val="00C70116"/>
    <w:rsid w:val="00C82723"/>
    <w:rsid w:val="00C8542F"/>
    <w:rsid w:val="00CC10E8"/>
    <w:rsid w:val="00CC768F"/>
    <w:rsid w:val="00CD16FB"/>
    <w:rsid w:val="00D2294A"/>
    <w:rsid w:val="00D23240"/>
    <w:rsid w:val="00D31121"/>
    <w:rsid w:val="00D36385"/>
    <w:rsid w:val="00D538EF"/>
    <w:rsid w:val="00D67479"/>
    <w:rsid w:val="00D70F49"/>
    <w:rsid w:val="00D71709"/>
    <w:rsid w:val="00D826FD"/>
    <w:rsid w:val="00D84B07"/>
    <w:rsid w:val="00D9669D"/>
    <w:rsid w:val="00DA52C4"/>
    <w:rsid w:val="00DA5C10"/>
    <w:rsid w:val="00DA6BF4"/>
    <w:rsid w:val="00DB479D"/>
    <w:rsid w:val="00DB5736"/>
    <w:rsid w:val="00DC2648"/>
    <w:rsid w:val="00DC4166"/>
    <w:rsid w:val="00DE1478"/>
    <w:rsid w:val="00E125A6"/>
    <w:rsid w:val="00E14A36"/>
    <w:rsid w:val="00E314B8"/>
    <w:rsid w:val="00E41129"/>
    <w:rsid w:val="00E534DD"/>
    <w:rsid w:val="00E55EE8"/>
    <w:rsid w:val="00E642F2"/>
    <w:rsid w:val="00E67919"/>
    <w:rsid w:val="00E728D5"/>
    <w:rsid w:val="00E80477"/>
    <w:rsid w:val="00E86C3A"/>
    <w:rsid w:val="00EC3034"/>
    <w:rsid w:val="00EC7552"/>
    <w:rsid w:val="00EC79C8"/>
    <w:rsid w:val="00ED4019"/>
    <w:rsid w:val="00F00686"/>
    <w:rsid w:val="00F01DE2"/>
    <w:rsid w:val="00F11873"/>
    <w:rsid w:val="00F24F91"/>
    <w:rsid w:val="00F34929"/>
    <w:rsid w:val="00F34CC1"/>
    <w:rsid w:val="00F379C1"/>
    <w:rsid w:val="00F743D7"/>
    <w:rsid w:val="00F77CEF"/>
    <w:rsid w:val="00FA43E3"/>
    <w:rsid w:val="00FA7016"/>
    <w:rsid w:val="00FB5E8F"/>
    <w:rsid w:val="00FC32A8"/>
    <w:rsid w:val="00FE028B"/>
    <w:rsid w:val="011F8C11"/>
    <w:rsid w:val="024FC0F5"/>
    <w:rsid w:val="043E9BEE"/>
    <w:rsid w:val="06004694"/>
    <w:rsid w:val="06052FA1"/>
    <w:rsid w:val="07C2240B"/>
    <w:rsid w:val="08DD87AB"/>
    <w:rsid w:val="0D34D5AC"/>
    <w:rsid w:val="0DA970EA"/>
    <w:rsid w:val="0DBE74FF"/>
    <w:rsid w:val="0F265772"/>
    <w:rsid w:val="0F801FA5"/>
    <w:rsid w:val="131BA12F"/>
    <w:rsid w:val="133CF694"/>
    <w:rsid w:val="163AE3DD"/>
    <w:rsid w:val="18AABD1A"/>
    <w:rsid w:val="1917F223"/>
    <w:rsid w:val="1CC877C2"/>
    <w:rsid w:val="1E9370B4"/>
    <w:rsid w:val="1ECF4C28"/>
    <w:rsid w:val="1FA5B8D9"/>
    <w:rsid w:val="20BE2721"/>
    <w:rsid w:val="2486A62D"/>
    <w:rsid w:val="25164F92"/>
    <w:rsid w:val="26607D11"/>
    <w:rsid w:val="2763B473"/>
    <w:rsid w:val="277CDC1C"/>
    <w:rsid w:val="2C44A1C7"/>
    <w:rsid w:val="2CC2DD57"/>
    <w:rsid w:val="2D1B0E78"/>
    <w:rsid w:val="2D47D929"/>
    <w:rsid w:val="2DD72073"/>
    <w:rsid w:val="2E4A7419"/>
    <w:rsid w:val="2E633CC9"/>
    <w:rsid w:val="2FE02351"/>
    <w:rsid w:val="30CE896F"/>
    <w:rsid w:val="31105835"/>
    <w:rsid w:val="32D235AC"/>
    <w:rsid w:val="35DC4174"/>
    <w:rsid w:val="3B39D346"/>
    <w:rsid w:val="3C6A082A"/>
    <w:rsid w:val="3FB8BAF7"/>
    <w:rsid w:val="401AC09A"/>
    <w:rsid w:val="42249E4C"/>
    <w:rsid w:val="430CD2F5"/>
    <w:rsid w:val="4430C5E1"/>
    <w:rsid w:val="44E6A9D9"/>
    <w:rsid w:val="46A8547F"/>
    <w:rsid w:val="48B6221A"/>
    <w:rsid w:val="4AE2C7FC"/>
    <w:rsid w:val="4B186020"/>
    <w:rsid w:val="4E514C04"/>
    <w:rsid w:val="4F96B7CE"/>
    <w:rsid w:val="51439130"/>
    <w:rsid w:val="51586274"/>
    <w:rsid w:val="5246C892"/>
    <w:rsid w:val="54F457CF"/>
    <w:rsid w:val="5583F305"/>
    <w:rsid w:val="56244BB3"/>
    <w:rsid w:val="573FAF53"/>
    <w:rsid w:val="581326AC"/>
    <w:rsid w:val="59018CCA"/>
    <w:rsid w:val="592E577B"/>
    <w:rsid w:val="592E8A4C"/>
    <w:rsid w:val="5AF067C3"/>
    <w:rsid w:val="5B8177E3"/>
    <w:rsid w:val="5CB1DF98"/>
    <w:rsid w:val="5CDF0FEB"/>
    <w:rsid w:val="5DCA80B1"/>
    <w:rsid w:val="5DE2474D"/>
    <w:rsid w:val="5E8BE94D"/>
    <w:rsid w:val="63218F7F"/>
    <w:rsid w:val="636CD6A1"/>
    <w:rsid w:val="64376864"/>
    <w:rsid w:val="652146BD"/>
    <w:rsid w:val="658B71A3"/>
    <w:rsid w:val="665EE8FC"/>
    <w:rsid w:val="674D4F1A"/>
    <w:rsid w:val="6850867C"/>
    <w:rsid w:val="687D83FE"/>
    <w:rsid w:val="6B2AD23B"/>
    <w:rsid w:val="6C60F577"/>
    <w:rsid w:val="6DCA8EA7"/>
    <w:rsid w:val="6FF688A9"/>
    <w:rsid w:val="71FD8FE0"/>
    <w:rsid w:val="72BBD053"/>
    <w:rsid w:val="73EFE65E"/>
    <w:rsid w:val="7598DE99"/>
    <w:rsid w:val="75C5DC1B"/>
    <w:rsid w:val="75D5DBF6"/>
    <w:rsid w:val="763862BE"/>
    <w:rsid w:val="79619076"/>
    <w:rsid w:val="7976948B"/>
    <w:rsid w:val="7A063DF0"/>
    <w:rsid w:val="7B7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31C9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669D"/>
    <w:rPr>
      <w:b/>
      <w:bCs/>
    </w:rPr>
  </w:style>
  <w:style w:type="character" w:styleId="Emphasis">
    <w:name w:val="Emphasis"/>
    <w:basedOn w:val="DefaultParagraphFont"/>
    <w:uiPriority w:val="20"/>
    <w:qFormat/>
    <w:rsid w:val="00370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28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54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67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387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28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906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616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65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0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2303">
          <w:marLeft w:val="547"/>
          <w:marRight w:val="0"/>
          <w:marTop w:val="47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4995">
          <w:marLeft w:val="547"/>
          <w:marRight w:val="0"/>
          <w:marTop w:val="47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616">
          <w:marLeft w:val="547"/>
          <w:marRight w:val="0"/>
          <w:marTop w:val="47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9317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51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96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5aeaafb5e5604673" Type="http://schemas.microsoft.com/office/2019/09/relationships/intelligence" Target="intelligence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6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Jonathan</cp:lastModifiedBy>
  <cp:revision>217</cp:revision>
  <cp:lastPrinted>2021-09-08T20:47:00Z</cp:lastPrinted>
  <dcterms:created xsi:type="dcterms:W3CDTF">2021-09-07T20:36:00Z</dcterms:created>
  <dcterms:modified xsi:type="dcterms:W3CDTF">2021-09-23T14:34:00Z</dcterms:modified>
</cp:coreProperties>
</file>